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6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6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7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7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6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9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9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9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9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9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0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0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1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1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1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2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3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4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5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5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6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7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8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9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1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3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3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3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3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3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3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6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6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6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7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7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7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8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1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1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3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3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6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6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6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6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8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8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8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0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0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0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0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1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1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1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1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1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4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5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5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6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7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7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7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7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7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7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8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8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8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8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19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obre permissões: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0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19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19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1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1"/>
        </w:numPr>
      </w:pPr>
      <w:r>
        <w:t xml:space="preserve">Sintaxe: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2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3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37" w:name="modulo-28---procedure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</w:t>
      </w:r>
      <w:r>
        <w:t xml:space="preserve"> </w:t>
      </w:r>
      <w:r>
        <w:rPr>
          <w:bCs/>
          <w:b/>
        </w:rPr>
        <w:t xml:space="preserve">PROCEDURE</w:t>
      </w:r>
    </w:p>
    <w:bookmarkStart w:id="129" w:name="storage-procedures-ou-stored-procedure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p>
      <w:pPr>
        <w:numPr>
          <w:ilvl w:val="0"/>
          <w:numId w:val="1224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4"/>
        </w:numPr>
      </w:pPr>
      <w:r>
        <w:t xml:space="preserve">São procedimentos de Sistema. Armazenados no banco de dados padrão do SQL Server 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 stored procedure. Tais procedures executam as tarefas administrativas e podem ser executadas a partir de qualquer banco de dados.</w:t>
      </w:r>
      <w:r>
        <w:br/>
      </w:r>
    </w:p>
    <w:bookmarkEnd w:id="129"/>
    <w:bookmarkStart w:id="136" w:name="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PROCEDURES</w:t>
      </w:r>
    </w:p>
    <w:bookmarkStart w:id="130" w:name="básico-d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Básico de</w:t>
      </w:r>
      <w:r>
        <w:t xml:space="preserve"> </w:t>
      </w:r>
      <w:r>
        <w:rPr>
          <w:bCs/>
          <w:b/>
        </w:rPr>
        <w:t xml:space="preserve">PROCEDURES</w:t>
      </w:r>
    </w:p>
    <w:bookmarkEnd w:id="130"/>
    <w:bookmarkStart w:id="131" w:name="procedures-estática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bookmarkEnd w:id="131"/>
    <w:bookmarkStart w:id="132" w:name="procedures-dinâmicas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bookmarkEnd w:id="132"/>
    <w:bookmarkStart w:id="133" w:name="apagando-procedures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bookmarkEnd w:id="133"/>
    <w:bookmarkStart w:id="134" w:name="alterando-procedure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bookmarkEnd w:id="134"/>
    <w:bookmarkStart w:id="135" w:name="procedures-em-tabelas---entrada-e-saída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m tabelas - Entrada e Saída</w:t>
      </w:r>
    </w:p>
    <w:p>
      <w:r>
        <w:br w:type="page"/>
      </w:r>
    </w:p>
    <w:bookmarkEnd w:id="135"/>
    <w:bookmarkEnd w:id="136"/>
    <w:bookmarkEnd w:id="137"/>
    <w:bookmarkStart w:id="145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38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5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38"/>
    <w:bookmarkStart w:id="139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2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4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5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38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38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38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39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40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4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4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4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4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4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9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43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45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9"/>
    <w:bookmarkStart w:id="143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0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4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48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48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49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9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51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51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1"/>
        </w:numPr>
      </w:pPr>
      <w:r>
        <w:t xml:space="preserve">Etc.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0"/>
    <w:bookmarkStart w:id="141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54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6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56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4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1"/>
    <w:bookmarkStart w:id="142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60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61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0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60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0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65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42"/>
    <w:bookmarkEnd w:id="143"/>
    <w:bookmarkStart w:id="144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66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6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4"/>
    <w:bookmarkEnd w:id="145"/>
    <w:bookmarkStart w:id="149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46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70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46"/>
    <w:bookmarkStart w:id="147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72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72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47"/>
    <w:bookmarkStart w:id="148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48"/>
    <w:bookmarkEnd w:id="149"/>
    <w:bookmarkStart w:id="151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0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0"/>
    <w:bookmarkEnd w:id="1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17T23:46:22Z</dcterms:created>
  <dcterms:modified xsi:type="dcterms:W3CDTF">2022-07-17T23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